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48398" w14:textId="75345E53" w:rsidR="00BF6758" w:rsidRDefault="00BF6758" w:rsidP="00BF6758">
      <w:pPr>
        <w:pStyle w:val="Heading1"/>
      </w:pPr>
      <w:bookmarkStart w:id="0" w:name="test"/>
      <w:r>
        <w:t>Header 1</w:t>
      </w:r>
    </w:p>
    <w:p w14:paraId="75139E72" w14:textId="717DCB19" w:rsidR="00BF6758" w:rsidRPr="00BF6758" w:rsidRDefault="00BF6758" w:rsidP="00BF6758">
      <w:pPr>
        <w:pStyle w:val="Heading2"/>
      </w:pPr>
      <w:r>
        <w:t>Header 2</w:t>
      </w:r>
    </w:p>
    <w:p w14:paraId="04C6A4E3" w14:textId="2C8EC977" w:rsidR="00AF6E86" w:rsidRDefault="00BF6758">
      <w:pPr>
        <w:pStyle w:val="Heading3"/>
      </w:pPr>
      <w:r>
        <w:t>Header 3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</w:tblGrid>
      <w:tr w:rsidR="00AF6E86" w14:paraId="26C69571" w14:textId="77777777" w:rsidTr="00AF6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4C6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ee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6D7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</w:t>
            </w:r>
            <w:proofErr w:type="spellEnd"/>
          </w:p>
        </w:tc>
      </w:tr>
      <w:tr w:rsidR="00AF6E86" w14:paraId="508AD08E" w14:textId="77777777" w:rsidTr="00AF6E86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E08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51A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F6E86" w14:paraId="77F441E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FC3B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D4B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AF6E86" w14:paraId="1E7EF25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0C0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FD7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6E86" w14:paraId="4CEA436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5A4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B46D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AF6E86" w14:paraId="2BE52C5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9C72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D8A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AF6E86" w14:paraId="15C979DC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30AF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FEF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AF6E86" w14:paraId="2A0E623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AEA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622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AF6E86" w14:paraId="61B903A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9941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241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4A02422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E2F8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3272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AF6E86" w14:paraId="61F50E5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F8C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F5D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AF6E86" w14:paraId="630A8DF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5477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DB8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AF6E86" w14:paraId="37EEB87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D2C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645C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AF6E86" w14:paraId="628E8BD7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734F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1CF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AF6E86" w14:paraId="1F92C736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90B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C5F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AF6E86" w14:paraId="6EF4E81A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2FD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3BE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AF6E86" w14:paraId="5A80F10A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2FD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C673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7C0787C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E5E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82A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AF6E86" w14:paraId="08CD17C7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C25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6B8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AF6E86" w14:paraId="67C6A023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D8D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C04F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AF6E86" w14:paraId="263C034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A51F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E56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797931B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7B1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CEB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AF6E86" w14:paraId="32827332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627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9FF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AF6E86" w14:paraId="7F72186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072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2242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</w:tr>
      <w:tr w:rsidR="00AF6E86" w14:paraId="2DAC086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FE2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7E5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AF6E86" w14:paraId="71FF9331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020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5E5D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4E33036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EA51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C7D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AF6E86" w14:paraId="499C3EE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A23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49F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AF6E86" w14:paraId="2A18931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E42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2732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AF6E86" w14:paraId="17942F34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666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FB6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AF6E86" w14:paraId="70C7AF3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ABB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674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AF6E86" w14:paraId="5793D9DB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C9E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D04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</w:tr>
      <w:tr w:rsidR="00AF6E86" w14:paraId="244193A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98AE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08A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AF6E86" w14:paraId="78835256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49F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F3A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</w:tr>
      <w:tr w:rsidR="00AF6E86" w14:paraId="2F1F3CB4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A9ED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394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</w:tr>
      <w:tr w:rsidR="00AF6E86" w14:paraId="6C6548C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974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0B9D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</w:tr>
      <w:tr w:rsidR="00AF6E86" w14:paraId="79EEBE4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3A4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5DDE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AF6E86" w14:paraId="260DEC5A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6C89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389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AF6E86" w14:paraId="074C134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1023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3FA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</w:tr>
      <w:tr w:rsidR="00AF6E86" w14:paraId="626FC03B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541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2291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AF6E86" w14:paraId="1D1054C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85F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B86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</w:tr>
      <w:tr w:rsidR="00AF6E86" w14:paraId="5FF6FD64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59A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F87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</w:tr>
      <w:tr w:rsidR="00AF6E86" w14:paraId="447A51F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D17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06B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</w:tr>
      <w:tr w:rsidR="00AF6E86" w14:paraId="62C948FC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00E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F3D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AF6E86" w14:paraId="7A904D22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C92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DF22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AF6E86" w14:paraId="0F3D36B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18A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5A1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AF6E86" w14:paraId="18850051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91A6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521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</w:tr>
      <w:tr w:rsidR="00AF6E86" w14:paraId="188EA943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9F3A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5FBE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</w:tr>
      <w:tr w:rsidR="00AF6E86" w14:paraId="778FE8EE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33F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BFF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</w:tr>
      <w:tr w:rsidR="00AF6E86" w14:paraId="199865F1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7F01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379E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</w:tr>
      <w:tr w:rsidR="00AF6E86" w14:paraId="7AE468E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B8BE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872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</w:tr>
      <w:bookmarkEnd w:id="0"/>
    </w:tbl>
    <w:p w14:paraId="279A9881" w14:textId="71F5CDAB" w:rsidR="00AF6E86" w:rsidRDefault="00AF6E86">
      <w:pPr>
        <w:pStyle w:val="Heading3"/>
      </w:pPr>
    </w:p>
    <w:p w14:paraId="7DE004A4" w14:textId="161EFA99" w:rsidR="00E67653" w:rsidRDefault="00E67653" w:rsidP="00E67653">
      <w:pPr>
        <w:pStyle w:val="BodyText"/>
      </w:pPr>
    </w:p>
    <w:p w14:paraId="093A9899" w14:textId="10C1FF2D" w:rsidR="00F26393" w:rsidRDefault="00E67653" w:rsidP="00F26393">
      <w:pPr>
        <w:pStyle w:val="FirstParagraph"/>
      </w:pPr>
      <w:r>
        <w:t>Some text</w:t>
      </w:r>
    </w:p>
    <w:p w14:paraId="7D671E30" w14:textId="77FE0428" w:rsidR="00F26393" w:rsidRDefault="00F26393" w:rsidP="00F26393">
      <w:pPr>
        <w:pStyle w:val="BodyText"/>
      </w:pPr>
    </w:p>
    <w:p w14:paraId="66F261F3" w14:textId="15F91910" w:rsidR="00F26393" w:rsidRPr="00F26393" w:rsidRDefault="00F26393" w:rsidP="00F26393">
      <w:pPr>
        <w:pStyle w:val="Heading4"/>
      </w:pPr>
      <w:r>
        <w:t>Header 4</w:t>
      </w:r>
    </w:p>
    <w:sectPr w:rsidR="00F26393" w:rsidRPr="00F26393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74E9F" w14:textId="77777777" w:rsidR="00F82213" w:rsidRDefault="00F82213">
      <w:pPr>
        <w:spacing w:after="0"/>
      </w:pPr>
      <w:r>
        <w:separator/>
      </w:r>
    </w:p>
  </w:endnote>
  <w:endnote w:type="continuationSeparator" w:id="0">
    <w:p w14:paraId="60702315" w14:textId="77777777" w:rsidR="00F82213" w:rsidRDefault="00F82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4BC27" w14:textId="6C2EECB6" w:rsidR="00521316" w:rsidRPr="00521316" w:rsidRDefault="00521316" w:rsidP="00521316">
    <w:pPr>
      <w:pStyle w:val="Footer"/>
      <w:tabs>
        <w:tab w:val="center" w:pos="4320"/>
        <w:tab w:val="right" w:pos="8640"/>
      </w:tabs>
      <w:rPr>
        <w:rFonts w:asciiTheme="majorHAnsi" w:hAnsiTheme="majorHAnsi" w:cstheme="majorHAnsi"/>
        <w:sz w:val="22"/>
        <w:szCs w:val="22"/>
      </w:rPr>
    </w:pPr>
    <w:r w:rsidRPr="00521316">
      <w:rPr>
        <w:rFonts w:asciiTheme="majorHAnsi" w:hAnsiTheme="majorHAnsi" w:cstheme="majorHAnsi"/>
        <w:sz w:val="22"/>
        <w:szCs w:val="22"/>
      </w:rPr>
      <w:t>QC Review</w:t>
    </w:r>
    <w:r w:rsidRPr="00521316">
      <w:rPr>
        <w:rFonts w:asciiTheme="majorHAnsi" w:hAnsiTheme="majorHAnsi" w:cstheme="majorHAnsi"/>
        <w:sz w:val="22"/>
        <w:szCs w:val="22"/>
      </w:rPr>
      <w:tab/>
      <w:t xml:space="preserve">Page </w:t>
    </w:r>
    <w:sdt>
      <w:sdtPr>
        <w:rPr>
          <w:rFonts w:asciiTheme="majorHAnsi" w:hAnsiTheme="majorHAnsi" w:cstheme="majorHAnsi"/>
          <w:sz w:val="22"/>
          <w:szCs w:val="22"/>
        </w:r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21316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sz w:val="22"/>
            <w:szCs w:val="22"/>
          </w:rPr>
          <w:instrText xml:space="preserve"> PAGE   \* MERGEFORMAT </w:instrText>
        </w:r>
        <w:r w:rsidRPr="00521316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sz w:val="22"/>
            <w:szCs w:val="22"/>
          </w:rPr>
          <w:t>1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 xml:space="preserve"> of 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NUMPAGES   \* MERGEFORMAT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>6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ab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DATE \@ "M/d/yyyy"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="00F26393">
          <w:rPr>
            <w:rFonts w:asciiTheme="majorHAnsi" w:hAnsiTheme="majorHAnsi" w:cstheme="majorHAnsi"/>
            <w:noProof/>
            <w:sz w:val="22"/>
            <w:szCs w:val="22"/>
          </w:rPr>
          <w:t>9/30/2022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</w:sdtContent>
    </w:sdt>
  </w:p>
  <w:p w14:paraId="1E0551C0" w14:textId="77777777" w:rsidR="00521316" w:rsidRPr="00521316" w:rsidRDefault="00521316">
    <w:pPr>
      <w:pStyle w:val="Footer"/>
      <w:rPr>
        <w:rFonts w:asciiTheme="majorHAnsi" w:hAnsiTheme="majorHAnsi" w:cstheme="majorHAns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221BE" w14:textId="77777777" w:rsidR="00F82213" w:rsidRDefault="00F82213">
      <w:r>
        <w:separator/>
      </w:r>
    </w:p>
  </w:footnote>
  <w:footnote w:type="continuationSeparator" w:id="0">
    <w:p w14:paraId="28A229DA" w14:textId="77777777" w:rsidR="00F82213" w:rsidRDefault="00F82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D800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6698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6E86"/>
    <w:rsid w:val="0008568E"/>
    <w:rsid w:val="001753C5"/>
    <w:rsid w:val="00302F64"/>
    <w:rsid w:val="00360B1C"/>
    <w:rsid w:val="004554B5"/>
    <w:rsid w:val="00514F25"/>
    <w:rsid w:val="00521316"/>
    <w:rsid w:val="00750B2E"/>
    <w:rsid w:val="0090210A"/>
    <w:rsid w:val="00A076F6"/>
    <w:rsid w:val="00AF6E86"/>
    <w:rsid w:val="00B00D8D"/>
    <w:rsid w:val="00BF6758"/>
    <w:rsid w:val="00C15ED1"/>
    <w:rsid w:val="00D35690"/>
    <w:rsid w:val="00DE4B7D"/>
    <w:rsid w:val="00E634C0"/>
    <w:rsid w:val="00E67653"/>
    <w:rsid w:val="00F26393"/>
    <w:rsid w:val="00F8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AC85"/>
  <w15:docId w15:val="{2D8D87F5-7ED8-49F6-B13B-A005B0D68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E4B7D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BF6758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i/>
      <w:color w:val="000000" w:themeColor="text1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8568E"/>
    <w:pPr>
      <w:keepNext/>
      <w:keepLines/>
      <w:spacing w:after="240"/>
      <w:outlineLvl w:val="2"/>
    </w:pPr>
    <w:rPr>
      <w:rFonts w:ascii="Calibri" w:eastAsiaTheme="majorEastAsia" w:hAnsi="Calibri" w:cstheme="majorBidi"/>
      <w:b/>
      <w:bCs/>
      <w:color w:val="000000" w:themeColor="text1"/>
      <w:sz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F2639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210A"/>
    <w:pPr>
      <w:spacing w:after="0"/>
    </w:pPr>
  </w:style>
  <w:style w:type="paragraph" w:customStyle="1" w:styleId="FirstParagraph">
    <w:name w:val="First Paragraph"/>
    <w:basedOn w:val="BodyText"/>
    <w:next w:val="BodyText"/>
    <w:qFormat/>
    <w:rsid w:val="00E676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14F2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4F25"/>
  </w:style>
  <w:style w:type="paragraph" w:styleId="Footer">
    <w:name w:val="footer"/>
    <w:basedOn w:val="Normal"/>
    <w:link w:val="FooterChar"/>
    <w:uiPriority w:val="99"/>
    <w:unhideWhenUsed/>
    <w:rsid w:val="00514F2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14F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us Beck</dc:creator>
  <cp:keywords/>
  <cp:lastModifiedBy>Marcus Beck</cp:lastModifiedBy>
  <cp:revision>12</cp:revision>
  <dcterms:created xsi:type="dcterms:W3CDTF">2022-09-30T20:54:00Z</dcterms:created>
  <dcterms:modified xsi:type="dcterms:W3CDTF">2022-09-3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